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D9E2F3" w:themeColor="accent5" w:themeTint="33"/>
  <w:body>
    <w:p w14:paraId="0D72EB55" w14:textId="77777777" w:rsidR="008B30D3" w:rsidRDefault="00B71F4A" w:rsidP="00B71F4A">
      <w:pPr>
        <w:ind w:right="-720" w:hanging="630"/>
        <w:jc w:val="center"/>
        <w:rPr>
          <w:b/>
          <w:sz w:val="24"/>
        </w:rPr>
      </w:pPr>
      <w:r w:rsidRPr="00B71F4A">
        <w:rPr>
          <w:b/>
          <w:sz w:val="24"/>
        </w:rPr>
        <w:t>Individual Problem Solving Meeting Record</w:t>
      </w:r>
      <w:r>
        <w:rPr>
          <w:b/>
          <w:sz w:val="24"/>
        </w:rPr>
        <w:t>ing</w:t>
      </w:r>
      <w:r w:rsidRPr="00B71F4A">
        <w:rPr>
          <w:b/>
          <w:sz w:val="24"/>
        </w:rPr>
        <w:t xml:space="preserve"> Form</w:t>
      </w:r>
    </w:p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1890"/>
        <w:gridCol w:w="360"/>
        <w:gridCol w:w="1080"/>
        <w:gridCol w:w="1440"/>
        <w:gridCol w:w="360"/>
        <w:gridCol w:w="1260"/>
        <w:gridCol w:w="720"/>
        <w:gridCol w:w="570"/>
        <w:gridCol w:w="1470"/>
        <w:gridCol w:w="1470"/>
      </w:tblGrid>
      <w:tr w:rsidR="00B71F4A" w14:paraId="5E133B2E" w14:textId="77777777" w:rsidTr="00D91597">
        <w:trPr>
          <w:trHeight w:val="593"/>
        </w:trPr>
        <w:tc>
          <w:tcPr>
            <w:tcW w:w="5130" w:type="dxa"/>
            <w:gridSpan w:val="5"/>
          </w:tcPr>
          <w:p w14:paraId="0CBACD69" w14:textId="77777777" w:rsidR="00B71F4A" w:rsidRPr="00B71F4A" w:rsidRDefault="00B71F4A" w:rsidP="00B71F4A">
            <w:pPr>
              <w:ind w:right="-720"/>
              <w:rPr>
                <w:b/>
              </w:rPr>
            </w:pPr>
            <w:r w:rsidRPr="00B71F4A">
              <w:rPr>
                <w:b/>
              </w:rPr>
              <w:t>Student Name:</w:t>
            </w:r>
            <w:r>
              <w:rPr>
                <w:b/>
              </w:rPr>
              <w:t>_________________________________</w:t>
            </w:r>
          </w:p>
        </w:tc>
        <w:tc>
          <w:tcPr>
            <w:tcW w:w="1980" w:type="dxa"/>
            <w:gridSpan w:val="2"/>
          </w:tcPr>
          <w:p w14:paraId="7566EB17" w14:textId="77777777" w:rsidR="00B71F4A" w:rsidRPr="00B71F4A" w:rsidRDefault="00B71F4A" w:rsidP="00B71F4A">
            <w:pPr>
              <w:ind w:right="-720"/>
              <w:rPr>
                <w:b/>
              </w:rPr>
            </w:pPr>
            <w:r>
              <w:rPr>
                <w:b/>
              </w:rPr>
              <w:t xml:space="preserve">   </w:t>
            </w:r>
            <w:r w:rsidRPr="00B71F4A">
              <w:rPr>
                <w:b/>
              </w:rPr>
              <w:t>Grade:</w:t>
            </w:r>
            <w:r>
              <w:rPr>
                <w:b/>
              </w:rPr>
              <w:t>______</w:t>
            </w:r>
          </w:p>
        </w:tc>
        <w:tc>
          <w:tcPr>
            <w:tcW w:w="3510" w:type="dxa"/>
            <w:gridSpan w:val="3"/>
          </w:tcPr>
          <w:p w14:paraId="0855C92B" w14:textId="77777777" w:rsidR="00B71F4A" w:rsidRPr="00B71F4A" w:rsidRDefault="00B71F4A" w:rsidP="00B71F4A">
            <w:pPr>
              <w:ind w:right="-720"/>
              <w:rPr>
                <w:b/>
              </w:rPr>
            </w:pPr>
            <w:r w:rsidRPr="00B71F4A">
              <w:rPr>
                <w:b/>
              </w:rPr>
              <w:t>Date of Meeting:</w:t>
            </w:r>
            <w:r>
              <w:rPr>
                <w:b/>
              </w:rPr>
              <w:t>_______________</w:t>
            </w:r>
          </w:p>
        </w:tc>
      </w:tr>
      <w:tr w:rsidR="00B71F4A" w14:paraId="443B826D" w14:textId="77777777" w:rsidTr="00D91597">
        <w:trPr>
          <w:trHeight w:val="1430"/>
        </w:trPr>
        <w:tc>
          <w:tcPr>
            <w:tcW w:w="2250" w:type="dxa"/>
            <w:gridSpan w:val="2"/>
          </w:tcPr>
          <w:p w14:paraId="22D23545" w14:textId="77777777" w:rsidR="00B71F4A" w:rsidRPr="00B71F4A" w:rsidRDefault="00B71F4A" w:rsidP="00B71F4A">
            <w:pPr>
              <w:ind w:right="-720"/>
              <w:rPr>
                <w:b/>
              </w:rPr>
            </w:pPr>
            <w:r>
              <w:rPr>
                <w:b/>
              </w:rPr>
              <w:t>Meeting Attendees:</w:t>
            </w:r>
          </w:p>
        </w:tc>
        <w:tc>
          <w:tcPr>
            <w:tcW w:w="4140" w:type="dxa"/>
            <w:gridSpan w:val="4"/>
          </w:tcPr>
          <w:p w14:paraId="75525E92" w14:textId="77777777" w:rsidR="00B71F4A" w:rsidRDefault="00D91597" w:rsidP="00D91597">
            <w:pPr>
              <w:spacing w:line="360" w:lineRule="auto"/>
              <w:ind w:right="-720"/>
              <w:rPr>
                <w:b/>
              </w:rPr>
            </w:pPr>
            <w:r>
              <w:rPr>
                <w:b/>
              </w:rPr>
              <w:t>___________________________________</w:t>
            </w:r>
          </w:p>
          <w:p w14:paraId="74030451" w14:textId="77777777" w:rsidR="00D91597" w:rsidRDefault="00D91597" w:rsidP="00D91597">
            <w:pPr>
              <w:spacing w:line="360" w:lineRule="auto"/>
              <w:ind w:right="-720"/>
              <w:rPr>
                <w:b/>
              </w:rPr>
            </w:pPr>
            <w:r>
              <w:rPr>
                <w:b/>
              </w:rPr>
              <w:t>___________________________________</w:t>
            </w:r>
          </w:p>
          <w:p w14:paraId="32C98C3D" w14:textId="77777777" w:rsidR="00B71F4A" w:rsidRDefault="00D91597" w:rsidP="00D91597">
            <w:pPr>
              <w:spacing w:line="360" w:lineRule="auto"/>
              <w:ind w:right="-720"/>
              <w:rPr>
                <w:b/>
              </w:rPr>
            </w:pPr>
            <w:r>
              <w:rPr>
                <w:b/>
              </w:rPr>
              <w:t>___________________________________</w:t>
            </w:r>
          </w:p>
          <w:p w14:paraId="7915E0E4" w14:textId="77777777" w:rsidR="00B71F4A" w:rsidRDefault="00B71F4A" w:rsidP="00B71F4A">
            <w:pPr>
              <w:ind w:right="-720"/>
              <w:rPr>
                <w:b/>
              </w:rPr>
            </w:pPr>
          </w:p>
        </w:tc>
        <w:tc>
          <w:tcPr>
            <w:tcW w:w="4230" w:type="dxa"/>
            <w:gridSpan w:val="4"/>
          </w:tcPr>
          <w:p w14:paraId="576177C6" w14:textId="77777777" w:rsidR="00D91597" w:rsidRDefault="00D91597" w:rsidP="00D91597">
            <w:pPr>
              <w:spacing w:line="360" w:lineRule="auto"/>
              <w:ind w:right="-720"/>
              <w:rPr>
                <w:b/>
              </w:rPr>
            </w:pPr>
            <w:r>
              <w:rPr>
                <w:b/>
              </w:rPr>
              <w:t>____________________________________</w:t>
            </w:r>
          </w:p>
          <w:p w14:paraId="513CC4F7" w14:textId="77777777" w:rsidR="00D91597" w:rsidRDefault="00D91597" w:rsidP="00D91597">
            <w:pPr>
              <w:spacing w:line="360" w:lineRule="auto"/>
              <w:ind w:right="-720"/>
              <w:rPr>
                <w:b/>
              </w:rPr>
            </w:pPr>
            <w:r>
              <w:rPr>
                <w:b/>
              </w:rPr>
              <w:t>____________________________________</w:t>
            </w:r>
          </w:p>
          <w:p w14:paraId="235D1000" w14:textId="77777777" w:rsidR="00D91597" w:rsidRPr="00B71F4A" w:rsidRDefault="00D91597" w:rsidP="00D91597">
            <w:pPr>
              <w:spacing w:line="360" w:lineRule="auto"/>
              <w:ind w:right="-720"/>
              <w:rPr>
                <w:b/>
              </w:rPr>
            </w:pPr>
            <w:r>
              <w:rPr>
                <w:b/>
              </w:rPr>
              <w:t>____________________________________</w:t>
            </w:r>
          </w:p>
        </w:tc>
      </w:tr>
      <w:tr w:rsidR="00B71F4A" w14:paraId="4AFC8868" w14:textId="77777777" w:rsidTr="00D91597">
        <w:tc>
          <w:tcPr>
            <w:tcW w:w="1890" w:type="dxa"/>
          </w:tcPr>
          <w:p w14:paraId="3A0772CE" w14:textId="77777777" w:rsidR="00B71F4A" w:rsidRDefault="00B71F4A" w:rsidP="00B71F4A">
            <w:pPr>
              <w:ind w:right="-720"/>
              <w:rPr>
                <w:b/>
              </w:rPr>
            </w:pPr>
            <w:r>
              <w:rPr>
                <w:b/>
              </w:rPr>
              <w:t xml:space="preserve">Primary Area of </w:t>
            </w:r>
          </w:p>
          <w:p w14:paraId="4ACC0F31" w14:textId="77777777" w:rsidR="00B71F4A" w:rsidRDefault="00B71F4A" w:rsidP="00B71F4A">
            <w:pPr>
              <w:ind w:right="-720"/>
              <w:rPr>
                <w:b/>
              </w:rPr>
            </w:pPr>
            <w:r>
              <w:rPr>
                <w:b/>
              </w:rPr>
              <w:t xml:space="preserve"> Concern:</w:t>
            </w:r>
          </w:p>
        </w:tc>
        <w:tc>
          <w:tcPr>
            <w:tcW w:w="1440" w:type="dxa"/>
            <w:gridSpan w:val="2"/>
          </w:tcPr>
          <w:p w14:paraId="116FBA26" w14:textId="77777777" w:rsidR="00B71F4A" w:rsidRPr="00B71F4A" w:rsidRDefault="00B71F4A" w:rsidP="00B71F4A">
            <w:pPr>
              <w:pStyle w:val="ListParagraph"/>
              <w:numPr>
                <w:ilvl w:val="0"/>
                <w:numId w:val="2"/>
              </w:numPr>
              <w:ind w:left="162" w:right="-720" w:hanging="270"/>
              <w:rPr>
                <w:b/>
              </w:rPr>
            </w:pPr>
            <w:r>
              <w:rPr>
                <w:b/>
              </w:rPr>
              <w:t>Behavior</w:t>
            </w:r>
          </w:p>
        </w:tc>
        <w:tc>
          <w:tcPr>
            <w:tcW w:w="1440" w:type="dxa"/>
          </w:tcPr>
          <w:p w14:paraId="0644F423" w14:textId="77777777" w:rsidR="00B71F4A" w:rsidRPr="00B71F4A" w:rsidRDefault="00B71F4A" w:rsidP="00B71F4A">
            <w:pPr>
              <w:pStyle w:val="ListParagraph"/>
              <w:numPr>
                <w:ilvl w:val="0"/>
                <w:numId w:val="2"/>
              </w:numPr>
              <w:ind w:left="162" w:right="-720" w:hanging="270"/>
              <w:rPr>
                <w:b/>
              </w:rPr>
            </w:pPr>
            <w:r>
              <w:rPr>
                <w:b/>
              </w:rPr>
              <w:t>Reading</w:t>
            </w:r>
          </w:p>
        </w:tc>
        <w:tc>
          <w:tcPr>
            <w:tcW w:w="1620" w:type="dxa"/>
            <w:gridSpan w:val="2"/>
          </w:tcPr>
          <w:p w14:paraId="1E569C43" w14:textId="77777777" w:rsidR="00B71F4A" w:rsidRPr="00B71F4A" w:rsidRDefault="00B71F4A" w:rsidP="00B71F4A">
            <w:pPr>
              <w:pStyle w:val="ListParagraph"/>
              <w:numPr>
                <w:ilvl w:val="0"/>
                <w:numId w:val="2"/>
              </w:numPr>
              <w:ind w:left="162" w:right="-720" w:hanging="270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1290" w:type="dxa"/>
            <w:gridSpan w:val="2"/>
          </w:tcPr>
          <w:p w14:paraId="7BB57CFE" w14:textId="77777777" w:rsidR="00B71F4A" w:rsidRPr="00B71F4A" w:rsidRDefault="00B71F4A" w:rsidP="00B71F4A">
            <w:pPr>
              <w:pStyle w:val="ListParagraph"/>
              <w:numPr>
                <w:ilvl w:val="0"/>
                <w:numId w:val="2"/>
              </w:numPr>
              <w:ind w:left="162" w:right="-720" w:hanging="270"/>
              <w:rPr>
                <w:b/>
              </w:rPr>
            </w:pPr>
            <w:r>
              <w:rPr>
                <w:b/>
              </w:rPr>
              <w:t>Writing</w:t>
            </w:r>
          </w:p>
        </w:tc>
        <w:tc>
          <w:tcPr>
            <w:tcW w:w="1470" w:type="dxa"/>
          </w:tcPr>
          <w:p w14:paraId="7C89277D" w14:textId="77777777" w:rsidR="00B71F4A" w:rsidRPr="00B71F4A" w:rsidRDefault="00B71F4A" w:rsidP="00B71F4A">
            <w:pPr>
              <w:pStyle w:val="ListParagraph"/>
              <w:numPr>
                <w:ilvl w:val="0"/>
                <w:numId w:val="2"/>
              </w:numPr>
              <w:ind w:left="222" w:right="-720" w:hanging="270"/>
              <w:rPr>
                <w:b/>
              </w:rPr>
            </w:pPr>
          </w:p>
        </w:tc>
        <w:tc>
          <w:tcPr>
            <w:tcW w:w="1470" w:type="dxa"/>
          </w:tcPr>
          <w:p w14:paraId="34BCD322" w14:textId="77777777" w:rsidR="00B71F4A" w:rsidRPr="00B71F4A" w:rsidRDefault="00B71F4A" w:rsidP="00B71F4A">
            <w:pPr>
              <w:pStyle w:val="ListParagraph"/>
              <w:numPr>
                <w:ilvl w:val="0"/>
                <w:numId w:val="2"/>
              </w:numPr>
              <w:ind w:right="-720"/>
              <w:rPr>
                <w:b/>
              </w:rPr>
            </w:pPr>
          </w:p>
        </w:tc>
      </w:tr>
      <w:tr w:rsidR="00B71F4A" w14:paraId="17E86D08" w14:textId="77777777" w:rsidTr="00D91597">
        <w:tc>
          <w:tcPr>
            <w:tcW w:w="1890" w:type="dxa"/>
          </w:tcPr>
          <w:p w14:paraId="5509DB71" w14:textId="77777777" w:rsidR="00B71F4A" w:rsidRDefault="00B71F4A" w:rsidP="00B71F4A">
            <w:pPr>
              <w:ind w:right="-720"/>
              <w:rPr>
                <w:b/>
              </w:rPr>
            </w:pPr>
          </w:p>
        </w:tc>
        <w:tc>
          <w:tcPr>
            <w:tcW w:w="1440" w:type="dxa"/>
            <w:gridSpan w:val="2"/>
          </w:tcPr>
          <w:p w14:paraId="763459D6" w14:textId="77777777" w:rsidR="00B71F4A" w:rsidRDefault="00D91597" w:rsidP="00B71F4A">
            <w:pPr>
              <w:pStyle w:val="ListParagraph"/>
              <w:numPr>
                <w:ilvl w:val="0"/>
                <w:numId w:val="2"/>
              </w:numPr>
              <w:ind w:left="162" w:right="-720" w:hanging="270"/>
              <w:rPr>
                <w:b/>
              </w:rPr>
            </w:pPr>
            <w:r>
              <w:rPr>
                <w:b/>
              </w:rPr>
              <w:t>Other</w:t>
            </w:r>
          </w:p>
        </w:tc>
        <w:tc>
          <w:tcPr>
            <w:tcW w:w="1440" w:type="dxa"/>
          </w:tcPr>
          <w:p w14:paraId="51675423" w14:textId="77777777" w:rsidR="00B71F4A" w:rsidRDefault="00B71F4A" w:rsidP="00D91597">
            <w:pPr>
              <w:pStyle w:val="ListParagraph"/>
              <w:ind w:left="162" w:right="-720"/>
              <w:rPr>
                <w:b/>
              </w:rPr>
            </w:pPr>
          </w:p>
        </w:tc>
        <w:tc>
          <w:tcPr>
            <w:tcW w:w="1620" w:type="dxa"/>
            <w:gridSpan w:val="2"/>
          </w:tcPr>
          <w:p w14:paraId="0413A40D" w14:textId="77777777" w:rsidR="00B71F4A" w:rsidRDefault="00B71F4A" w:rsidP="00B71F4A">
            <w:pPr>
              <w:pStyle w:val="ListParagraph"/>
              <w:numPr>
                <w:ilvl w:val="0"/>
                <w:numId w:val="2"/>
              </w:numPr>
              <w:ind w:left="162" w:right="-720" w:hanging="270"/>
              <w:rPr>
                <w:b/>
              </w:rPr>
            </w:pPr>
          </w:p>
        </w:tc>
        <w:tc>
          <w:tcPr>
            <w:tcW w:w="1290" w:type="dxa"/>
            <w:gridSpan w:val="2"/>
          </w:tcPr>
          <w:p w14:paraId="00893854" w14:textId="77777777" w:rsidR="00B71F4A" w:rsidRDefault="00B71F4A" w:rsidP="00B71F4A">
            <w:pPr>
              <w:pStyle w:val="ListParagraph"/>
              <w:numPr>
                <w:ilvl w:val="0"/>
                <w:numId w:val="2"/>
              </w:numPr>
              <w:ind w:left="162" w:right="-720" w:hanging="270"/>
              <w:rPr>
                <w:b/>
              </w:rPr>
            </w:pPr>
          </w:p>
        </w:tc>
        <w:tc>
          <w:tcPr>
            <w:tcW w:w="1470" w:type="dxa"/>
          </w:tcPr>
          <w:p w14:paraId="2B42AB6F" w14:textId="77777777" w:rsidR="00B71F4A" w:rsidRPr="00B71F4A" w:rsidRDefault="00B71F4A" w:rsidP="00B71F4A">
            <w:pPr>
              <w:pStyle w:val="ListParagraph"/>
              <w:numPr>
                <w:ilvl w:val="0"/>
                <w:numId w:val="2"/>
              </w:numPr>
              <w:ind w:left="222" w:right="-720" w:hanging="270"/>
              <w:rPr>
                <w:b/>
              </w:rPr>
            </w:pPr>
          </w:p>
        </w:tc>
        <w:tc>
          <w:tcPr>
            <w:tcW w:w="1470" w:type="dxa"/>
          </w:tcPr>
          <w:p w14:paraId="37B78EA7" w14:textId="77777777" w:rsidR="00B71F4A" w:rsidRPr="00B71F4A" w:rsidRDefault="00B71F4A" w:rsidP="00B71F4A">
            <w:pPr>
              <w:pStyle w:val="ListParagraph"/>
              <w:numPr>
                <w:ilvl w:val="0"/>
                <w:numId w:val="2"/>
              </w:numPr>
              <w:ind w:right="-720"/>
              <w:rPr>
                <w:b/>
              </w:rPr>
            </w:pPr>
          </w:p>
        </w:tc>
      </w:tr>
    </w:tbl>
    <w:p w14:paraId="4AAB8B4C" w14:textId="77777777" w:rsidR="00D91597" w:rsidRDefault="00D91597" w:rsidP="00B71F4A">
      <w:pPr>
        <w:ind w:right="-720" w:hanging="630"/>
        <w:jc w:val="center"/>
        <w:rPr>
          <w:b/>
          <w:sz w:val="24"/>
        </w:rPr>
      </w:pPr>
    </w:p>
    <w:tbl>
      <w:tblPr>
        <w:tblStyle w:val="TableGrid"/>
        <w:tblW w:w="10710" w:type="dxa"/>
        <w:tblInd w:w="-635" w:type="dxa"/>
        <w:tblLook w:val="04A0" w:firstRow="1" w:lastRow="0" w:firstColumn="1" w:lastColumn="0" w:noHBand="0" w:noVBand="1"/>
      </w:tblPr>
      <w:tblGrid>
        <w:gridCol w:w="3751"/>
        <w:gridCol w:w="1379"/>
        <w:gridCol w:w="225"/>
        <w:gridCol w:w="5355"/>
      </w:tblGrid>
      <w:tr w:rsidR="003471A5" w14:paraId="693718C0" w14:textId="77777777" w:rsidTr="00C6414B">
        <w:tc>
          <w:tcPr>
            <w:tcW w:w="5355" w:type="dxa"/>
            <w:gridSpan w:val="3"/>
            <w:shd w:val="clear" w:color="auto" w:fill="E7E6E6" w:themeFill="background2"/>
          </w:tcPr>
          <w:p w14:paraId="320BAFB6" w14:textId="77777777" w:rsidR="003471A5" w:rsidRDefault="003471A5" w:rsidP="003471A5">
            <w:pPr>
              <w:ind w:right="-72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tep 1:  Problem &amp; Goal Identification </w:t>
            </w:r>
          </w:p>
        </w:tc>
        <w:tc>
          <w:tcPr>
            <w:tcW w:w="5355" w:type="dxa"/>
            <w:shd w:val="clear" w:color="auto" w:fill="E7E6E6" w:themeFill="background2"/>
          </w:tcPr>
          <w:p w14:paraId="0560AF70" w14:textId="77777777" w:rsidR="003471A5" w:rsidRDefault="003471A5" w:rsidP="003471A5">
            <w:pPr>
              <w:ind w:right="-72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What’s the Problem?</w:t>
            </w:r>
          </w:p>
        </w:tc>
      </w:tr>
      <w:tr w:rsidR="00AE3D1B" w14:paraId="680D5C38" w14:textId="77777777" w:rsidTr="003471A5">
        <w:tc>
          <w:tcPr>
            <w:tcW w:w="5130" w:type="dxa"/>
            <w:gridSpan w:val="2"/>
            <w:tcBorders>
              <w:right w:val="nil"/>
            </w:tcBorders>
          </w:tcPr>
          <w:p w14:paraId="01BD7F61" w14:textId="77777777" w:rsidR="00AE3D1B" w:rsidRDefault="00AE3D1B" w:rsidP="00AE3D1B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Student current level of performance:</w:t>
            </w:r>
          </w:p>
          <w:p w14:paraId="5DCC68DB" w14:textId="77777777" w:rsidR="003471A5" w:rsidRDefault="003471A5" w:rsidP="00AE3D1B">
            <w:pPr>
              <w:ind w:right="-720"/>
              <w:rPr>
                <w:b/>
                <w:sz w:val="24"/>
              </w:rPr>
            </w:pPr>
          </w:p>
        </w:tc>
        <w:tc>
          <w:tcPr>
            <w:tcW w:w="5580" w:type="dxa"/>
            <w:gridSpan w:val="2"/>
            <w:tcBorders>
              <w:left w:val="nil"/>
              <w:bottom w:val="single" w:sz="4" w:space="0" w:color="auto"/>
            </w:tcBorders>
          </w:tcPr>
          <w:p w14:paraId="05DF7161" w14:textId="77777777" w:rsidR="00AE3D1B" w:rsidRDefault="00AE3D1B" w:rsidP="00AE3D1B">
            <w:pPr>
              <w:ind w:right="-720"/>
              <w:rPr>
                <w:b/>
                <w:sz w:val="24"/>
              </w:rPr>
            </w:pPr>
          </w:p>
        </w:tc>
      </w:tr>
      <w:tr w:rsidR="00AE3D1B" w14:paraId="0B65EA3F" w14:textId="77777777" w:rsidTr="003471A5">
        <w:tc>
          <w:tcPr>
            <w:tcW w:w="5130" w:type="dxa"/>
            <w:gridSpan w:val="2"/>
            <w:tcBorders>
              <w:right w:val="nil"/>
            </w:tcBorders>
          </w:tcPr>
          <w:p w14:paraId="6397C335" w14:textId="77777777" w:rsidR="00AE3D1B" w:rsidRDefault="00AE3D1B" w:rsidP="00AE3D1B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Expected level of performance or behavior:</w:t>
            </w:r>
          </w:p>
        </w:tc>
        <w:tc>
          <w:tcPr>
            <w:tcW w:w="5580" w:type="dxa"/>
            <w:gridSpan w:val="2"/>
            <w:tcBorders>
              <w:left w:val="nil"/>
            </w:tcBorders>
          </w:tcPr>
          <w:p w14:paraId="5028B38D" w14:textId="77777777" w:rsidR="00AE3D1B" w:rsidRDefault="00AE3D1B" w:rsidP="00AE3D1B">
            <w:pPr>
              <w:ind w:right="-720"/>
              <w:rPr>
                <w:b/>
                <w:sz w:val="24"/>
              </w:rPr>
            </w:pPr>
          </w:p>
          <w:p w14:paraId="447D0642" w14:textId="77777777" w:rsidR="003471A5" w:rsidRDefault="003471A5" w:rsidP="00AE3D1B">
            <w:pPr>
              <w:ind w:right="-720"/>
              <w:rPr>
                <w:b/>
                <w:sz w:val="24"/>
              </w:rPr>
            </w:pPr>
          </w:p>
        </w:tc>
      </w:tr>
      <w:tr w:rsidR="003471A5" w14:paraId="5FD94094" w14:textId="77777777" w:rsidTr="003471A5">
        <w:tc>
          <w:tcPr>
            <w:tcW w:w="3751" w:type="dxa"/>
            <w:tcBorders>
              <w:right w:val="nil"/>
            </w:tcBorders>
          </w:tcPr>
          <w:p w14:paraId="5FD82550" w14:textId="77777777" w:rsidR="003471A5" w:rsidRDefault="003471A5" w:rsidP="00AE3D1B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Magnitude of Difference</w:t>
            </w:r>
            <w:r w:rsidR="00C6414B">
              <w:rPr>
                <w:b/>
                <w:sz w:val="24"/>
              </w:rPr>
              <w:t>/Gap</w:t>
            </w:r>
            <w:r>
              <w:rPr>
                <w:b/>
                <w:sz w:val="24"/>
              </w:rPr>
              <w:t>:</w:t>
            </w:r>
          </w:p>
        </w:tc>
        <w:tc>
          <w:tcPr>
            <w:tcW w:w="6959" w:type="dxa"/>
            <w:gridSpan w:val="3"/>
            <w:tcBorders>
              <w:left w:val="nil"/>
              <w:bottom w:val="single" w:sz="4" w:space="0" w:color="auto"/>
            </w:tcBorders>
          </w:tcPr>
          <w:p w14:paraId="021C5146" w14:textId="77777777" w:rsidR="003471A5" w:rsidRDefault="003471A5" w:rsidP="00AE3D1B">
            <w:pPr>
              <w:ind w:right="-720"/>
              <w:rPr>
                <w:b/>
                <w:sz w:val="24"/>
              </w:rPr>
            </w:pPr>
          </w:p>
          <w:p w14:paraId="13668A6D" w14:textId="77777777" w:rsidR="003471A5" w:rsidRDefault="003471A5" w:rsidP="00AE3D1B">
            <w:pPr>
              <w:ind w:right="-720"/>
              <w:rPr>
                <w:b/>
                <w:sz w:val="24"/>
              </w:rPr>
            </w:pPr>
          </w:p>
        </w:tc>
      </w:tr>
      <w:tr w:rsidR="003471A5" w14:paraId="34B9D19A" w14:textId="77777777" w:rsidTr="003471A5">
        <w:tc>
          <w:tcPr>
            <w:tcW w:w="10710" w:type="dxa"/>
            <w:gridSpan w:val="4"/>
          </w:tcPr>
          <w:p w14:paraId="2C8F5B76" w14:textId="77777777" w:rsidR="003471A5" w:rsidRDefault="003471A5" w:rsidP="00AE3D1B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Replacement behavior/targeted skill: </w:t>
            </w:r>
          </w:p>
          <w:p w14:paraId="12B494B6" w14:textId="77777777" w:rsidR="003471A5" w:rsidRDefault="003471A5" w:rsidP="00AE3D1B">
            <w:pPr>
              <w:ind w:right="-720"/>
              <w:rPr>
                <w:b/>
                <w:sz w:val="24"/>
              </w:rPr>
            </w:pPr>
          </w:p>
        </w:tc>
      </w:tr>
      <w:tr w:rsidR="003471A5" w14:paraId="1000DF51" w14:textId="77777777" w:rsidTr="003471A5">
        <w:tc>
          <w:tcPr>
            <w:tcW w:w="3751" w:type="dxa"/>
            <w:tcBorders>
              <w:right w:val="nil"/>
            </w:tcBorders>
          </w:tcPr>
          <w:p w14:paraId="57AABF5C" w14:textId="77777777" w:rsidR="003471A5" w:rsidRDefault="003471A5" w:rsidP="00AE3D1B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Goal:</w:t>
            </w:r>
          </w:p>
          <w:p w14:paraId="4C7C1206" w14:textId="77777777" w:rsidR="003471A5" w:rsidRDefault="003471A5" w:rsidP="00AE3D1B">
            <w:pPr>
              <w:ind w:right="-720"/>
              <w:rPr>
                <w:b/>
                <w:sz w:val="24"/>
              </w:rPr>
            </w:pPr>
          </w:p>
        </w:tc>
        <w:tc>
          <w:tcPr>
            <w:tcW w:w="6959" w:type="dxa"/>
            <w:gridSpan w:val="3"/>
            <w:tcBorders>
              <w:left w:val="nil"/>
            </w:tcBorders>
          </w:tcPr>
          <w:p w14:paraId="4ECC55B5" w14:textId="77777777" w:rsidR="003471A5" w:rsidRDefault="003471A5" w:rsidP="00AE3D1B">
            <w:pPr>
              <w:ind w:right="-720"/>
              <w:rPr>
                <w:b/>
                <w:sz w:val="24"/>
              </w:rPr>
            </w:pPr>
          </w:p>
        </w:tc>
      </w:tr>
    </w:tbl>
    <w:p w14:paraId="0C83E2BF" w14:textId="77777777" w:rsidR="00D91597" w:rsidRDefault="00D91597" w:rsidP="00B71F4A">
      <w:pPr>
        <w:ind w:right="-720" w:hanging="630"/>
        <w:jc w:val="center"/>
        <w:rPr>
          <w:b/>
          <w:sz w:val="24"/>
        </w:rPr>
      </w:pPr>
    </w:p>
    <w:tbl>
      <w:tblPr>
        <w:tblStyle w:val="TableGrid"/>
        <w:tblW w:w="10710" w:type="dxa"/>
        <w:tblInd w:w="-635" w:type="dxa"/>
        <w:tblLook w:val="04A0" w:firstRow="1" w:lastRow="0" w:firstColumn="1" w:lastColumn="0" w:noHBand="0" w:noVBand="1"/>
      </w:tblPr>
      <w:tblGrid>
        <w:gridCol w:w="3751"/>
        <w:gridCol w:w="1604"/>
        <w:gridCol w:w="5355"/>
      </w:tblGrid>
      <w:tr w:rsidR="003471A5" w14:paraId="098EED0B" w14:textId="77777777" w:rsidTr="00C6414B">
        <w:tc>
          <w:tcPr>
            <w:tcW w:w="5355" w:type="dxa"/>
            <w:gridSpan w:val="2"/>
            <w:shd w:val="clear" w:color="auto" w:fill="E7E6E6" w:themeFill="background2"/>
          </w:tcPr>
          <w:p w14:paraId="3A9E7554" w14:textId="77777777" w:rsidR="003471A5" w:rsidRDefault="003471A5" w:rsidP="003471A5">
            <w:pPr>
              <w:ind w:right="-72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tep 2:  Problem Analysis</w:t>
            </w:r>
          </w:p>
        </w:tc>
        <w:tc>
          <w:tcPr>
            <w:tcW w:w="5355" w:type="dxa"/>
            <w:shd w:val="clear" w:color="auto" w:fill="E7E6E6" w:themeFill="background2"/>
          </w:tcPr>
          <w:p w14:paraId="6C07FD57" w14:textId="77777777" w:rsidR="003471A5" w:rsidRDefault="003471A5" w:rsidP="003471A5">
            <w:pPr>
              <w:ind w:right="-72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Why is the Problem Occurring?</w:t>
            </w:r>
          </w:p>
        </w:tc>
      </w:tr>
      <w:tr w:rsidR="008630C4" w14:paraId="66DF65CF" w14:textId="77777777" w:rsidTr="003E4BEC">
        <w:trPr>
          <w:trHeight w:val="773"/>
        </w:trPr>
        <w:tc>
          <w:tcPr>
            <w:tcW w:w="10710" w:type="dxa"/>
            <w:gridSpan w:val="3"/>
          </w:tcPr>
          <w:p w14:paraId="4B286AFB" w14:textId="77777777" w:rsidR="008630C4" w:rsidRPr="008630C4" w:rsidRDefault="008630C4" w:rsidP="003A4777">
            <w:pPr>
              <w:ind w:right="-720"/>
              <w:rPr>
                <w:sz w:val="24"/>
              </w:rPr>
            </w:pPr>
            <w:r>
              <w:rPr>
                <w:b/>
                <w:sz w:val="24"/>
              </w:rPr>
              <w:t xml:space="preserve">Hypothesis #1:  The problem is occurring because </w:t>
            </w:r>
            <w:r w:rsidRPr="008630C4">
              <w:rPr>
                <w:sz w:val="24"/>
              </w:rPr>
              <w:t>___</w:t>
            </w:r>
            <w:r>
              <w:rPr>
                <w:sz w:val="24"/>
              </w:rPr>
              <w:t>__________________________________________</w:t>
            </w:r>
          </w:p>
          <w:p w14:paraId="689CEA8F" w14:textId="77777777" w:rsidR="008630C4" w:rsidRDefault="003E4BEC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I  C  E  L               </w:t>
            </w:r>
            <w:r w:rsidRPr="003E4BEC">
              <w:rPr>
                <w:sz w:val="24"/>
              </w:rPr>
              <w:t xml:space="preserve"> _________________________________________________________________________</w:t>
            </w:r>
            <w:r>
              <w:rPr>
                <w:b/>
                <w:sz w:val="24"/>
              </w:rPr>
              <w:t>.</w:t>
            </w:r>
          </w:p>
        </w:tc>
      </w:tr>
      <w:tr w:rsidR="008630C4" w14:paraId="652AA861" w14:textId="77777777" w:rsidTr="008630C4">
        <w:trPr>
          <w:trHeight w:val="890"/>
        </w:trPr>
        <w:tc>
          <w:tcPr>
            <w:tcW w:w="10710" w:type="dxa"/>
            <w:gridSpan w:val="3"/>
          </w:tcPr>
          <w:p w14:paraId="2351ABB0" w14:textId="77777777" w:rsidR="008630C4" w:rsidRPr="008630C4" w:rsidRDefault="008630C4" w:rsidP="008630C4">
            <w:pPr>
              <w:spacing w:line="360" w:lineRule="auto"/>
              <w:ind w:right="-720"/>
              <w:rPr>
                <w:sz w:val="24"/>
              </w:rPr>
            </w:pPr>
            <w:r>
              <w:rPr>
                <w:b/>
                <w:sz w:val="24"/>
              </w:rPr>
              <w:t xml:space="preserve">Prediction:       </w:t>
            </w:r>
            <w:r w:rsidRPr="008630C4">
              <w:rPr>
                <w:sz w:val="24"/>
              </w:rPr>
              <w:t>If ________________________________________________________________________,</w:t>
            </w:r>
          </w:p>
          <w:p w14:paraId="0F345196" w14:textId="77777777" w:rsidR="008630C4" w:rsidRDefault="008630C4" w:rsidP="008630C4">
            <w:pPr>
              <w:spacing w:line="360" w:lineRule="auto"/>
              <w:ind w:right="-720"/>
              <w:rPr>
                <w:b/>
                <w:sz w:val="24"/>
              </w:rPr>
            </w:pPr>
            <w:r w:rsidRPr="008630C4">
              <w:rPr>
                <w:sz w:val="24"/>
              </w:rPr>
              <w:t xml:space="preserve">                           then ______________________________________________________________________.</w:t>
            </w:r>
          </w:p>
        </w:tc>
      </w:tr>
      <w:tr w:rsidR="003471A5" w14:paraId="3BAC54DA" w14:textId="77777777" w:rsidTr="003E4BEC">
        <w:trPr>
          <w:trHeight w:val="710"/>
        </w:trPr>
        <w:tc>
          <w:tcPr>
            <w:tcW w:w="3751" w:type="dxa"/>
            <w:tcBorders>
              <w:right w:val="nil"/>
            </w:tcBorders>
          </w:tcPr>
          <w:p w14:paraId="308A769E" w14:textId="77777777" w:rsidR="003E4BEC" w:rsidRDefault="008630C4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R I O T</w:t>
            </w:r>
          </w:p>
          <w:p w14:paraId="4AF55C05" w14:textId="77777777" w:rsidR="003471A5" w:rsidRDefault="008630C4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Data:</w:t>
            </w:r>
          </w:p>
        </w:tc>
        <w:tc>
          <w:tcPr>
            <w:tcW w:w="6959" w:type="dxa"/>
            <w:gridSpan w:val="2"/>
            <w:tcBorders>
              <w:left w:val="nil"/>
              <w:bottom w:val="single" w:sz="4" w:space="0" w:color="auto"/>
            </w:tcBorders>
          </w:tcPr>
          <w:p w14:paraId="41D816BD" w14:textId="77777777" w:rsidR="003471A5" w:rsidRDefault="003471A5" w:rsidP="003A4777">
            <w:pPr>
              <w:ind w:right="-720"/>
              <w:rPr>
                <w:b/>
                <w:sz w:val="24"/>
              </w:rPr>
            </w:pPr>
          </w:p>
          <w:p w14:paraId="19ED3238" w14:textId="77777777" w:rsidR="003471A5" w:rsidRDefault="003471A5" w:rsidP="003A4777">
            <w:pPr>
              <w:ind w:right="-720"/>
              <w:rPr>
                <w:b/>
                <w:sz w:val="24"/>
              </w:rPr>
            </w:pPr>
          </w:p>
        </w:tc>
      </w:tr>
      <w:tr w:rsidR="003471A5" w14:paraId="7C3754FB" w14:textId="77777777" w:rsidTr="003E4BEC">
        <w:trPr>
          <w:trHeight w:val="350"/>
        </w:trPr>
        <w:tc>
          <w:tcPr>
            <w:tcW w:w="10710" w:type="dxa"/>
            <w:gridSpan w:val="3"/>
          </w:tcPr>
          <w:p w14:paraId="5D40061C" w14:textId="77777777" w:rsidR="003471A5" w:rsidRDefault="008630C4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Validated:                    Yes                                                                                   No</w:t>
            </w:r>
          </w:p>
        </w:tc>
      </w:tr>
    </w:tbl>
    <w:p w14:paraId="71C42834" w14:textId="77777777" w:rsidR="003471A5" w:rsidRDefault="003471A5" w:rsidP="00B71F4A">
      <w:pPr>
        <w:ind w:right="-720" w:hanging="630"/>
        <w:jc w:val="center"/>
        <w:rPr>
          <w:b/>
          <w:sz w:val="24"/>
        </w:rPr>
      </w:pPr>
    </w:p>
    <w:tbl>
      <w:tblPr>
        <w:tblStyle w:val="TableGrid"/>
        <w:tblW w:w="10710" w:type="dxa"/>
        <w:tblInd w:w="-635" w:type="dxa"/>
        <w:tblLook w:val="04A0" w:firstRow="1" w:lastRow="0" w:firstColumn="1" w:lastColumn="0" w:noHBand="0" w:noVBand="1"/>
      </w:tblPr>
      <w:tblGrid>
        <w:gridCol w:w="3751"/>
        <w:gridCol w:w="6959"/>
      </w:tblGrid>
      <w:tr w:rsidR="003E4BEC" w14:paraId="7A6070A2" w14:textId="77777777" w:rsidTr="006D19EF">
        <w:trPr>
          <w:trHeight w:val="773"/>
        </w:trPr>
        <w:tc>
          <w:tcPr>
            <w:tcW w:w="10710" w:type="dxa"/>
            <w:gridSpan w:val="2"/>
          </w:tcPr>
          <w:p w14:paraId="0D473905" w14:textId="77777777" w:rsidR="003E4BEC" w:rsidRPr="008630C4" w:rsidRDefault="003E4BEC" w:rsidP="003A4777">
            <w:pPr>
              <w:ind w:right="-720"/>
              <w:rPr>
                <w:sz w:val="24"/>
              </w:rPr>
            </w:pPr>
            <w:r>
              <w:rPr>
                <w:b/>
                <w:sz w:val="24"/>
              </w:rPr>
              <w:t xml:space="preserve">Hypothesis #2:  The problem is occurring because </w:t>
            </w:r>
            <w:r w:rsidRPr="008630C4">
              <w:rPr>
                <w:sz w:val="24"/>
              </w:rPr>
              <w:t>___</w:t>
            </w:r>
            <w:r>
              <w:rPr>
                <w:sz w:val="24"/>
              </w:rPr>
              <w:t>__________________________________________</w:t>
            </w:r>
          </w:p>
          <w:p w14:paraId="00633E7A" w14:textId="77777777" w:rsidR="003E4BEC" w:rsidRDefault="003E4BEC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I  C  E  L               </w:t>
            </w:r>
            <w:r w:rsidRPr="003E4BEC">
              <w:rPr>
                <w:sz w:val="24"/>
              </w:rPr>
              <w:t xml:space="preserve"> _________________________________________________________________________</w:t>
            </w:r>
            <w:r>
              <w:rPr>
                <w:b/>
                <w:sz w:val="24"/>
              </w:rPr>
              <w:t>.</w:t>
            </w:r>
          </w:p>
        </w:tc>
      </w:tr>
      <w:tr w:rsidR="003E4BEC" w14:paraId="39822D31" w14:textId="77777777" w:rsidTr="006D19EF">
        <w:trPr>
          <w:trHeight w:val="890"/>
        </w:trPr>
        <w:tc>
          <w:tcPr>
            <w:tcW w:w="10710" w:type="dxa"/>
            <w:gridSpan w:val="2"/>
          </w:tcPr>
          <w:p w14:paraId="60CDFE66" w14:textId="77777777" w:rsidR="003E4BEC" w:rsidRPr="008630C4" w:rsidRDefault="003E4BEC" w:rsidP="003A4777">
            <w:pPr>
              <w:spacing w:line="360" w:lineRule="auto"/>
              <w:ind w:right="-720"/>
              <w:rPr>
                <w:sz w:val="24"/>
              </w:rPr>
            </w:pPr>
            <w:r>
              <w:rPr>
                <w:b/>
                <w:sz w:val="24"/>
              </w:rPr>
              <w:t xml:space="preserve">Prediction:       </w:t>
            </w:r>
            <w:r w:rsidRPr="008630C4">
              <w:rPr>
                <w:sz w:val="24"/>
              </w:rPr>
              <w:t>If ________________________________________________________________________,</w:t>
            </w:r>
          </w:p>
          <w:p w14:paraId="59A5678B" w14:textId="77777777" w:rsidR="003E4BEC" w:rsidRDefault="003E4BEC" w:rsidP="003A4777">
            <w:pPr>
              <w:spacing w:line="360" w:lineRule="auto"/>
              <w:ind w:right="-720"/>
              <w:rPr>
                <w:b/>
                <w:sz w:val="24"/>
              </w:rPr>
            </w:pPr>
            <w:r w:rsidRPr="008630C4">
              <w:rPr>
                <w:sz w:val="24"/>
              </w:rPr>
              <w:t xml:space="preserve">                           then ______________________________________________________________________.</w:t>
            </w:r>
          </w:p>
        </w:tc>
      </w:tr>
      <w:tr w:rsidR="003E4BEC" w14:paraId="25B7D3D5" w14:textId="77777777" w:rsidTr="006D19EF">
        <w:trPr>
          <w:trHeight w:val="710"/>
        </w:trPr>
        <w:tc>
          <w:tcPr>
            <w:tcW w:w="3751" w:type="dxa"/>
            <w:tcBorders>
              <w:right w:val="nil"/>
            </w:tcBorders>
          </w:tcPr>
          <w:p w14:paraId="520C87A4" w14:textId="77777777" w:rsidR="003E4BEC" w:rsidRDefault="003E4BEC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R I O T</w:t>
            </w:r>
          </w:p>
          <w:p w14:paraId="45BC8C6C" w14:textId="77777777" w:rsidR="003E4BEC" w:rsidRDefault="003E4BEC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Data:</w:t>
            </w:r>
          </w:p>
        </w:tc>
        <w:tc>
          <w:tcPr>
            <w:tcW w:w="6959" w:type="dxa"/>
            <w:tcBorders>
              <w:left w:val="nil"/>
              <w:bottom w:val="single" w:sz="4" w:space="0" w:color="auto"/>
            </w:tcBorders>
          </w:tcPr>
          <w:p w14:paraId="6D63F003" w14:textId="77777777" w:rsidR="003E4BEC" w:rsidRDefault="003E4BEC" w:rsidP="003A4777">
            <w:pPr>
              <w:ind w:right="-720"/>
              <w:rPr>
                <w:b/>
                <w:sz w:val="24"/>
              </w:rPr>
            </w:pPr>
          </w:p>
          <w:p w14:paraId="2DFB88B2" w14:textId="77777777" w:rsidR="003E4BEC" w:rsidRDefault="003E4BEC" w:rsidP="003A4777">
            <w:pPr>
              <w:ind w:right="-720"/>
              <w:rPr>
                <w:b/>
                <w:sz w:val="24"/>
              </w:rPr>
            </w:pPr>
          </w:p>
        </w:tc>
      </w:tr>
      <w:tr w:rsidR="003E4BEC" w14:paraId="5BA7CC15" w14:textId="77777777" w:rsidTr="006D19EF">
        <w:trPr>
          <w:trHeight w:val="350"/>
        </w:trPr>
        <w:tc>
          <w:tcPr>
            <w:tcW w:w="10710" w:type="dxa"/>
            <w:gridSpan w:val="2"/>
          </w:tcPr>
          <w:p w14:paraId="18464A94" w14:textId="77777777" w:rsidR="003E4BEC" w:rsidRDefault="003E4BEC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Validated:                    Yes                                                                                   No</w:t>
            </w:r>
          </w:p>
        </w:tc>
      </w:tr>
      <w:tr w:rsidR="003E4BEC" w14:paraId="0A4373BE" w14:textId="77777777" w:rsidTr="006D19EF">
        <w:trPr>
          <w:trHeight w:val="773"/>
        </w:trPr>
        <w:tc>
          <w:tcPr>
            <w:tcW w:w="10710" w:type="dxa"/>
            <w:gridSpan w:val="2"/>
          </w:tcPr>
          <w:p w14:paraId="4F4D23EF" w14:textId="77777777" w:rsidR="003E4BEC" w:rsidRPr="008630C4" w:rsidRDefault="003E4BEC" w:rsidP="003A4777">
            <w:pPr>
              <w:ind w:right="-720"/>
              <w:rPr>
                <w:sz w:val="24"/>
              </w:rPr>
            </w:pPr>
            <w:r>
              <w:rPr>
                <w:b/>
                <w:sz w:val="24"/>
              </w:rPr>
              <w:t xml:space="preserve">Hypothesis #3:  The problem is occurring because </w:t>
            </w:r>
            <w:r w:rsidRPr="008630C4">
              <w:rPr>
                <w:sz w:val="24"/>
              </w:rPr>
              <w:t>___</w:t>
            </w:r>
            <w:r>
              <w:rPr>
                <w:sz w:val="24"/>
              </w:rPr>
              <w:t>__________________________________________</w:t>
            </w:r>
          </w:p>
          <w:p w14:paraId="5D686DA6" w14:textId="77777777" w:rsidR="003E4BEC" w:rsidRDefault="003E4BEC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I  C  E  L               </w:t>
            </w:r>
            <w:r w:rsidRPr="003E4BEC">
              <w:rPr>
                <w:sz w:val="24"/>
              </w:rPr>
              <w:t xml:space="preserve"> _________________________________________________________________________</w:t>
            </w:r>
            <w:r>
              <w:rPr>
                <w:b/>
                <w:sz w:val="24"/>
              </w:rPr>
              <w:t>.</w:t>
            </w:r>
          </w:p>
        </w:tc>
      </w:tr>
      <w:tr w:rsidR="003E4BEC" w14:paraId="009E0B88" w14:textId="77777777" w:rsidTr="006D19EF">
        <w:trPr>
          <w:trHeight w:val="890"/>
        </w:trPr>
        <w:tc>
          <w:tcPr>
            <w:tcW w:w="10710" w:type="dxa"/>
            <w:gridSpan w:val="2"/>
          </w:tcPr>
          <w:p w14:paraId="58BBEBDB" w14:textId="77777777" w:rsidR="003E4BEC" w:rsidRPr="008630C4" w:rsidRDefault="003E4BEC" w:rsidP="003A4777">
            <w:pPr>
              <w:spacing w:line="360" w:lineRule="auto"/>
              <w:ind w:right="-720"/>
              <w:rPr>
                <w:sz w:val="24"/>
              </w:rPr>
            </w:pPr>
            <w:r>
              <w:rPr>
                <w:b/>
                <w:sz w:val="24"/>
              </w:rPr>
              <w:t xml:space="preserve">Prediction:       </w:t>
            </w:r>
            <w:r w:rsidRPr="008630C4">
              <w:rPr>
                <w:sz w:val="24"/>
              </w:rPr>
              <w:t>If ________________________________________________________________________,</w:t>
            </w:r>
          </w:p>
          <w:p w14:paraId="3C54145D" w14:textId="77777777" w:rsidR="003E4BEC" w:rsidRDefault="003E4BEC" w:rsidP="003A4777">
            <w:pPr>
              <w:spacing w:line="360" w:lineRule="auto"/>
              <w:ind w:right="-720"/>
              <w:rPr>
                <w:b/>
                <w:sz w:val="24"/>
              </w:rPr>
            </w:pPr>
            <w:r w:rsidRPr="008630C4">
              <w:rPr>
                <w:sz w:val="24"/>
              </w:rPr>
              <w:t xml:space="preserve">                           then ______________________________________________________________________.</w:t>
            </w:r>
          </w:p>
        </w:tc>
      </w:tr>
      <w:tr w:rsidR="003E4BEC" w14:paraId="326FC583" w14:textId="77777777" w:rsidTr="006D19EF">
        <w:trPr>
          <w:trHeight w:val="710"/>
        </w:trPr>
        <w:tc>
          <w:tcPr>
            <w:tcW w:w="10710" w:type="dxa"/>
            <w:gridSpan w:val="2"/>
          </w:tcPr>
          <w:p w14:paraId="4A2D086B" w14:textId="77777777" w:rsidR="003E4BEC" w:rsidRDefault="003E4BEC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R I O T</w:t>
            </w:r>
          </w:p>
          <w:p w14:paraId="3CA8CA90" w14:textId="77777777" w:rsidR="003E4BEC" w:rsidRDefault="003E4BEC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Data:</w:t>
            </w:r>
          </w:p>
        </w:tc>
      </w:tr>
      <w:tr w:rsidR="003E4BEC" w14:paraId="61560A05" w14:textId="77777777" w:rsidTr="006D19EF">
        <w:trPr>
          <w:trHeight w:val="350"/>
        </w:trPr>
        <w:tc>
          <w:tcPr>
            <w:tcW w:w="10710" w:type="dxa"/>
            <w:gridSpan w:val="2"/>
          </w:tcPr>
          <w:p w14:paraId="04F90C35" w14:textId="77777777" w:rsidR="003E4BEC" w:rsidRDefault="003E4BEC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Validated:                    Yes                                                                                   No</w:t>
            </w:r>
          </w:p>
        </w:tc>
      </w:tr>
    </w:tbl>
    <w:p w14:paraId="3CCB4792" w14:textId="77777777" w:rsidR="003E4BEC" w:rsidRDefault="003E4BEC" w:rsidP="00B71F4A">
      <w:pPr>
        <w:ind w:right="-720" w:hanging="630"/>
        <w:jc w:val="center"/>
        <w:rPr>
          <w:b/>
          <w:sz w:val="24"/>
        </w:rPr>
      </w:pPr>
    </w:p>
    <w:tbl>
      <w:tblPr>
        <w:tblStyle w:val="TableGrid"/>
        <w:tblW w:w="10530" w:type="dxa"/>
        <w:tblInd w:w="-635" w:type="dxa"/>
        <w:tblLook w:val="04A0" w:firstRow="1" w:lastRow="0" w:firstColumn="1" w:lastColumn="0" w:noHBand="0" w:noVBand="1"/>
      </w:tblPr>
      <w:tblGrid>
        <w:gridCol w:w="2340"/>
        <w:gridCol w:w="632"/>
        <w:gridCol w:w="2248"/>
        <w:gridCol w:w="1260"/>
        <w:gridCol w:w="450"/>
        <w:gridCol w:w="717"/>
        <w:gridCol w:w="2883"/>
      </w:tblGrid>
      <w:tr w:rsidR="00A11359" w14:paraId="649E761F" w14:textId="77777777" w:rsidTr="00C6414B">
        <w:tc>
          <w:tcPr>
            <w:tcW w:w="5220" w:type="dxa"/>
            <w:gridSpan w:val="3"/>
            <w:shd w:val="clear" w:color="auto" w:fill="E7E6E6" w:themeFill="background2"/>
          </w:tcPr>
          <w:p w14:paraId="5D857924" w14:textId="77777777" w:rsidR="00A11359" w:rsidRDefault="00A11359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Step 3:  Intervention Plan</w:t>
            </w:r>
          </w:p>
        </w:tc>
        <w:tc>
          <w:tcPr>
            <w:tcW w:w="5310" w:type="dxa"/>
            <w:gridSpan w:val="4"/>
            <w:shd w:val="clear" w:color="auto" w:fill="E7E6E6" w:themeFill="background2"/>
          </w:tcPr>
          <w:p w14:paraId="64853065" w14:textId="77777777" w:rsidR="00A11359" w:rsidRDefault="00A11359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What are we going to do about the problem?</w:t>
            </w:r>
          </w:p>
        </w:tc>
      </w:tr>
      <w:tr w:rsidR="00995C06" w14:paraId="68C150F5" w14:textId="77777777" w:rsidTr="00995C06">
        <w:tc>
          <w:tcPr>
            <w:tcW w:w="5220" w:type="dxa"/>
            <w:gridSpan w:val="3"/>
          </w:tcPr>
          <w:p w14:paraId="2E265E87" w14:textId="77777777" w:rsidR="00995C06" w:rsidRDefault="00995C06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Intervention:</w:t>
            </w:r>
          </w:p>
        </w:tc>
        <w:tc>
          <w:tcPr>
            <w:tcW w:w="5310" w:type="dxa"/>
            <w:gridSpan w:val="4"/>
          </w:tcPr>
          <w:p w14:paraId="11051DAA" w14:textId="77777777" w:rsidR="00995C06" w:rsidRDefault="00995C06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Interventionist:</w:t>
            </w:r>
          </w:p>
          <w:p w14:paraId="0C4FB437" w14:textId="77777777" w:rsidR="00995C06" w:rsidRDefault="00995C06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</w:tr>
      <w:tr w:rsidR="00995C06" w14:paraId="25A84FF0" w14:textId="77777777" w:rsidTr="00C6414B">
        <w:trPr>
          <w:trHeight w:val="293"/>
        </w:trPr>
        <w:tc>
          <w:tcPr>
            <w:tcW w:w="5220" w:type="dxa"/>
            <w:gridSpan w:val="3"/>
            <w:vMerge w:val="restart"/>
          </w:tcPr>
          <w:p w14:paraId="5B4BC2EF" w14:textId="77777777" w:rsidR="00995C06" w:rsidRDefault="00995C06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Materials:</w:t>
            </w:r>
          </w:p>
          <w:p w14:paraId="0482354D" w14:textId="77777777" w:rsidR="00995C06" w:rsidRDefault="00995C06" w:rsidP="00A11359">
            <w:pPr>
              <w:ind w:right="-720"/>
              <w:rPr>
                <w:b/>
                <w:sz w:val="24"/>
              </w:rPr>
            </w:pPr>
          </w:p>
        </w:tc>
        <w:tc>
          <w:tcPr>
            <w:tcW w:w="1710" w:type="dxa"/>
            <w:gridSpan w:val="2"/>
            <w:vMerge w:val="restart"/>
            <w:vAlign w:val="center"/>
          </w:tcPr>
          <w:p w14:paraId="124382B9" w14:textId="77777777" w:rsidR="00995C06" w:rsidRDefault="00995C06" w:rsidP="00995C06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Fidelity Checks:     </w:t>
            </w:r>
          </w:p>
        </w:tc>
        <w:tc>
          <w:tcPr>
            <w:tcW w:w="3600" w:type="dxa"/>
            <w:gridSpan w:val="2"/>
          </w:tcPr>
          <w:p w14:paraId="42FAAC14" w14:textId="77777777" w:rsidR="00995C06" w:rsidRDefault="00995C06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Who?</w:t>
            </w:r>
          </w:p>
        </w:tc>
      </w:tr>
      <w:tr w:rsidR="00995C06" w14:paraId="08859A5C" w14:textId="77777777" w:rsidTr="00C6414B">
        <w:trPr>
          <w:trHeight w:val="292"/>
        </w:trPr>
        <w:tc>
          <w:tcPr>
            <w:tcW w:w="5220" w:type="dxa"/>
            <w:gridSpan w:val="3"/>
            <w:vMerge/>
          </w:tcPr>
          <w:p w14:paraId="450F6767" w14:textId="77777777" w:rsidR="00995C06" w:rsidRDefault="00995C06" w:rsidP="00A11359">
            <w:pPr>
              <w:ind w:right="-720"/>
              <w:rPr>
                <w:b/>
                <w:sz w:val="24"/>
              </w:rPr>
            </w:pPr>
          </w:p>
        </w:tc>
        <w:tc>
          <w:tcPr>
            <w:tcW w:w="1710" w:type="dxa"/>
            <w:gridSpan w:val="2"/>
            <w:vMerge/>
          </w:tcPr>
          <w:p w14:paraId="7AFEC39D" w14:textId="77777777" w:rsidR="00995C06" w:rsidRDefault="00995C06" w:rsidP="00A11359">
            <w:pPr>
              <w:ind w:right="-720"/>
              <w:rPr>
                <w:b/>
                <w:sz w:val="24"/>
              </w:rPr>
            </w:pPr>
          </w:p>
        </w:tc>
        <w:tc>
          <w:tcPr>
            <w:tcW w:w="3600" w:type="dxa"/>
            <w:gridSpan w:val="2"/>
          </w:tcPr>
          <w:p w14:paraId="1AA35F24" w14:textId="77777777" w:rsidR="00995C06" w:rsidRDefault="00995C06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How Often?</w:t>
            </w:r>
          </w:p>
        </w:tc>
      </w:tr>
      <w:tr w:rsidR="00995C06" w14:paraId="216910F7" w14:textId="77777777" w:rsidTr="004153BF">
        <w:tc>
          <w:tcPr>
            <w:tcW w:w="2972" w:type="dxa"/>
            <w:gridSpan w:val="2"/>
          </w:tcPr>
          <w:p w14:paraId="087F6A55" w14:textId="77777777" w:rsidR="00995C06" w:rsidRDefault="00995C06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Frequency:  ____x/week</w:t>
            </w:r>
          </w:p>
          <w:p w14:paraId="1B1EE71E" w14:textId="77777777" w:rsidR="00C6414B" w:rsidRDefault="00C6414B" w:rsidP="00A11359">
            <w:pPr>
              <w:ind w:right="-720"/>
              <w:rPr>
                <w:b/>
                <w:sz w:val="24"/>
              </w:rPr>
            </w:pPr>
          </w:p>
        </w:tc>
        <w:tc>
          <w:tcPr>
            <w:tcW w:w="3508" w:type="dxa"/>
            <w:gridSpan w:val="2"/>
          </w:tcPr>
          <w:p w14:paraId="0B953222" w14:textId="77777777" w:rsidR="00995C06" w:rsidRDefault="00995C06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Duration:  ____ minutes/session</w:t>
            </w:r>
          </w:p>
        </w:tc>
        <w:tc>
          <w:tcPr>
            <w:tcW w:w="4050" w:type="dxa"/>
            <w:gridSpan w:val="3"/>
          </w:tcPr>
          <w:p w14:paraId="75B0F9B8" w14:textId="77777777" w:rsidR="00995C06" w:rsidRDefault="00995C06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Location:</w:t>
            </w:r>
          </w:p>
        </w:tc>
      </w:tr>
      <w:tr w:rsidR="00A11359" w14:paraId="4B4C69AF" w14:textId="77777777" w:rsidTr="00995C06">
        <w:tc>
          <w:tcPr>
            <w:tcW w:w="2340" w:type="dxa"/>
          </w:tcPr>
          <w:p w14:paraId="56BC96CA" w14:textId="77777777" w:rsidR="00A11359" w:rsidRDefault="00995C06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Progress Monitoring:</w:t>
            </w:r>
          </w:p>
        </w:tc>
        <w:tc>
          <w:tcPr>
            <w:tcW w:w="2880" w:type="dxa"/>
            <w:gridSpan w:val="2"/>
          </w:tcPr>
          <w:p w14:paraId="1BF1B307" w14:textId="77777777" w:rsidR="00A11359" w:rsidRDefault="00995C06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Who?</w:t>
            </w:r>
          </w:p>
          <w:p w14:paraId="226DDFBF" w14:textId="77777777" w:rsidR="00C6414B" w:rsidRDefault="00C6414B" w:rsidP="00A11359">
            <w:pPr>
              <w:ind w:right="-720"/>
              <w:rPr>
                <w:b/>
                <w:sz w:val="24"/>
              </w:rPr>
            </w:pPr>
          </w:p>
        </w:tc>
        <w:tc>
          <w:tcPr>
            <w:tcW w:w="2427" w:type="dxa"/>
            <w:gridSpan w:val="3"/>
          </w:tcPr>
          <w:p w14:paraId="6C2D71CF" w14:textId="77777777" w:rsidR="00A11359" w:rsidRDefault="00995C06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How Often:</w:t>
            </w:r>
          </w:p>
        </w:tc>
        <w:tc>
          <w:tcPr>
            <w:tcW w:w="2883" w:type="dxa"/>
          </w:tcPr>
          <w:p w14:paraId="267400B8" w14:textId="77777777" w:rsidR="00A11359" w:rsidRDefault="00995C06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Tool?</w:t>
            </w:r>
          </w:p>
        </w:tc>
      </w:tr>
      <w:tr w:rsidR="00C6414B" w14:paraId="4E44CF28" w14:textId="77777777" w:rsidTr="00995C06">
        <w:tc>
          <w:tcPr>
            <w:tcW w:w="2340" w:type="dxa"/>
          </w:tcPr>
          <w:p w14:paraId="4D7F4C6B" w14:textId="77777777" w:rsidR="00C6414B" w:rsidRDefault="00C6414B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Schedule Adjustment:</w:t>
            </w:r>
          </w:p>
        </w:tc>
        <w:tc>
          <w:tcPr>
            <w:tcW w:w="2880" w:type="dxa"/>
            <w:gridSpan w:val="2"/>
          </w:tcPr>
          <w:p w14:paraId="27A389A7" w14:textId="77777777" w:rsidR="00C6414B" w:rsidRDefault="00C6414B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Who:</w:t>
            </w:r>
          </w:p>
          <w:p w14:paraId="47E48AE8" w14:textId="77777777" w:rsidR="00C6414B" w:rsidRDefault="00C6414B" w:rsidP="00A11359">
            <w:pPr>
              <w:ind w:right="-720"/>
              <w:rPr>
                <w:b/>
                <w:sz w:val="24"/>
              </w:rPr>
            </w:pPr>
          </w:p>
        </w:tc>
        <w:tc>
          <w:tcPr>
            <w:tcW w:w="2427" w:type="dxa"/>
            <w:gridSpan w:val="3"/>
          </w:tcPr>
          <w:p w14:paraId="25B1CBD0" w14:textId="77777777" w:rsidR="00C6414B" w:rsidRDefault="00C6414B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Teacher Contacts:</w:t>
            </w:r>
          </w:p>
        </w:tc>
        <w:tc>
          <w:tcPr>
            <w:tcW w:w="2883" w:type="dxa"/>
          </w:tcPr>
          <w:p w14:paraId="30E4A2C3" w14:textId="77777777" w:rsidR="00C6414B" w:rsidRDefault="00C6414B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Who</w:t>
            </w:r>
          </w:p>
        </w:tc>
      </w:tr>
      <w:tr w:rsidR="00C6414B" w14:paraId="5DDE9C29" w14:textId="77777777" w:rsidTr="00995C06">
        <w:tc>
          <w:tcPr>
            <w:tcW w:w="2340" w:type="dxa"/>
          </w:tcPr>
          <w:p w14:paraId="40CC13D6" w14:textId="77777777" w:rsidR="00C6414B" w:rsidRDefault="00C6414B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Evaluation Meeting:</w:t>
            </w:r>
          </w:p>
        </w:tc>
        <w:tc>
          <w:tcPr>
            <w:tcW w:w="2880" w:type="dxa"/>
            <w:gridSpan w:val="2"/>
          </w:tcPr>
          <w:p w14:paraId="7021DE91" w14:textId="77777777" w:rsidR="00C6414B" w:rsidRDefault="00C6414B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Date:</w:t>
            </w:r>
          </w:p>
          <w:p w14:paraId="5E645B1B" w14:textId="77777777" w:rsidR="00C6414B" w:rsidRDefault="00C6414B" w:rsidP="00A11359">
            <w:pPr>
              <w:ind w:right="-720"/>
              <w:rPr>
                <w:b/>
                <w:sz w:val="24"/>
              </w:rPr>
            </w:pPr>
          </w:p>
        </w:tc>
        <w:tc>
          <w:tcPr>
            <w:tcW w:w="2427" w:type="dxa"/>
            <w:gridSpan w:val="3"/>
          </w:tcPr>
          <w:p w14:paraId="4B081385" w14:textId="77777777" w:rsidR="00C6414B" w:rsidRDefault="00C6414B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Time:</w:t>
            </w:r>
          </w:p>
        </w:tc>
        <w:tc>
          <w:tcPr>
            <w:tcW w:w="2883" w:type="dxa"/>
          </w:tcPr>
          <w:p w14:paraId="0FE1A0B3" w14:textId="77777777" w:rsidR="00C6414B" w:rsidRDefault="00C6414B" w:rsidP="00A11359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Location:</w:t>
            </w:r>
          </w:p>
        </w:tc>
      </w:tr>
    </w:tbl>
    <w:p w14:paraId="4019C662" w14:textId="77777777" w:rsidR="003E4BEC" w:rsidRDefault="003E4BEC" w:rsidP="00B71F4A">
      <w:pPr>
        <w:ind w:right="-720" w:hanging="630"/>
        <w:jc w:val="center"/>
        <w:rPr>
          <w:b/>
          <w:sz w:val="24"/>
        </w:rPr>
      </w:pPr>
    </w:p>
    <w:tbl>
      <w:tblPr>
        <w:tblStyle w:val="TableGrid"/>
        <w:tblW w:w="10530" w:type="dxa"/>
        <w:tblInd w:w="-635" w:type="dxa"/>
        <w:tblLook w:val="04A0" w:firstRow="1" w:lastRow="0" w:firstColumn="1" w:lastColumn="0" w:noHBand="0" w:noVBand="1"/>
      </w:tblPr>
      <w:tblGrid>
        <w:gridCol w:w="2340"/>
        <w:gridCol w:w="1260"/>
        <w:gridCol w:w="1170"/>
        <w:gridCol w:w="1665"/>
        <w:gridCol w:w="495"/>
        <w:gridCol w:w="3600"/>
      </w:tblGrid>
      <w:tr w:rsidR="00C6414B" w14:paraId="6E040C17" w14:textId="77777777" w:rsidTr="006D19EF">
        <w:tc>
          <w:tcPr>
            <w:tcW w:w="4770" w:type="dxa"/>
            <w:gridSpan w:val="3"/>
            <w:shd w:val="clear" w:color="auto" w:fill="E7E6E6" w:themeFill="background2"/>
          </w:tcPr>
          <w:p w14:paraId="37DC7040" w14:textId="77777777" w:rsidR="00C6414B" w:rsidRDefault="00C6414B" w:rsidP="00C6414B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Step 4: Plan Implementation &amp; Evaluation</w:t>
            </w:r>
          </w:p>
        </w:tc>
        <w:tc>
          <w:tcPr>
            <w:tcW w:w="5760" w:type="dxa"/>
            <w:gridSpan w:val="3"/>
            <w:shd w:val="clear" w:color="auto" w:fill="E7E6E6" w:themeFill="background2"/>
          </w:tcPr>
          <w:p w14:paraId="1ECB0824" w14:textId="77777777" w:rsidR="00C6414B" w:rsidRDefault="00C6414B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Did the plan work?</w:t>
            </w:r>
            <w:r w:rsidR="006D19EF">
              <w:rPr>
                <w:b/>
                <w:sz w:val="24"/>
              </w:rPr>
              <w:t xml:space="preserve"> – Attach graphed data</w:t>
            </w:r>
          </w:p>
        </w:tc>
      </w:tr>
      <w:tr w:rsidR="00C6414B" w14:paraId="33537374" w14:textId="77777777" w:rsidTr="004322EA">
        <w:tc>
          <w:tcPr>
            <w:tcW w:w="3600" w:type="dxa"/>
            <w:gridSpan w:val="2"/>
          </w:tcPr>
          <w:p w14:paraId="2C50C558" w14:textId="77777777" w:rsidR="00C6414B" w:rsidRDefault="00C6414B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Total # of Intervention         </w:t>
            </w:r>
            <w:r w:rsidR="00D62FD5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     </w:t>
            </w:r>
            <w:r w:rsidR="004322EA">
              <w:rPr>
                <w:b/>
                <w:sz w:val="24"/>
              </w:rPr>
              <w:t xml:space="preserve">   </w:t>
            </w:r>
            <w:r>
              <w:rPr>
                <w:b/>
                <w:sz w:val="24"/>
              </w:rPr>
              <w:t>Sessions:</w:t>
            </w:r>
          </w:p>
        </w:tc>
        <w:tc>
          <w:tcPr>
            <w:tcW w:w="3330" w:type="dxa"/>
            <w:gridSpan w:val="3"/>
          </w:tcPr>
          <w:p w14:paraId="31AF8588" w14:textId="77777777" w:rsidR="00C6414B" w:rsidRDefault="00C6414B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Total # of Intervention Sessions               Attended:</w:t>
            </w:r>
          </w:p>
        </w:tc>
        <w:tc>
          <w:tcPr>
            <w:tcW w:w="3600" w:type="dxa"/>
          </w:tcPr>
          <w:p w14:paraId="35A26D9A" w14:textId="77777777" w:rsidR="00C6414B" w:rsidRDefault="00C6414B" w:rsidP="00C6414B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% of Intervention Sessions                Attended: </w:t>
            </w:r>
          </w:p>
        </w:tc>
      </w:tr>
      <w:tr w:rsidR="004322EA" w14:paraId="26EC0DE7" w14:textId="77777777" w:rsidTr="00A3262A">
        <w:tc>
          <w:tcPr>
            <w:tcW w:w="10530" w:type="dxa"/>
            <w:gridSpan w:val="6"/>
          </w:tcPr>
          <w:p w14:paraId="2381000F" w14:textId="77777777" w:rsidR="004322EA" w:rsidRDefault="004322EA" w:rsidP="00C6414B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Fidelity Data:</w:t>
            </w:r>
          </w:p>
        </w:tc>
      </w:tr>
      <w:tr w:rsidR="004322EA" w14:paraId="4615FCBC" w14:textId="77777777" w:rsidTr="004322EA">
        <w:trPr>
          <w:trHeight w:val="596"/>
        </w:trPr>
        <w:tc>
          <w:tcPr>
            <w:tcW w:w="3600" w:type="dxa"/>
            <w:gridSpan w:val="2"/>
          </w:tcPr>
          <w:p w14:paraId="48DE1136" w14:textId="77777777" w:rsidR="004322EA" w:rsidRDefault="004322EA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Student’s Rate of Growth:</w:t>
            </w:r>
          </w:p>
          <w:p w14:paraId="0A472A99" w14:textId="77777777" w:rsidR="004322EA" w:rsidRDefault="004322EA" w:rsidP="003A4777">
            <w:pPr>
              <w:ind w:right="-720"/>
              <w:rPr>
                <w:b/>
                <w:sz w:val="24"/>
              </w:rPr>
            </w:pPr>
          </w:p>
        </w:tc>
        <w:tc>
          <w:tcPr>
            <w:tcW w:w="3330" w:type="dxa"/>
            <w:gridSpan w:val="3"/>
          </w:tcPr>
          <w:p w14:paraId="6739EB39" w14:textId="77777777" w:rsidR="004322EA" w:rsidRDefault="004322EA" w:rsidP="006D19EF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Expected Rate of Growth:    </w:t>
            </w:r>
          </w:p>
        </w:tc>
        <w:tc>
          <w:tcPr>
            <w:tcW w:w="3600" w:type="dxa"/>
          </w:tcPr>
          <w:p w14:paraId="3401DA07" w14:textId="77777777" w:rsidR="004322EA" w:rsidRDefault="004322EA" w:rsidP="003A4777">
            <w:pPr>
              <w:ind w:right="-720"/>
              <w:rPr>
                <w:b/>
                <w:sz w:val="24"/>
              </w:rPr>
            </w:pPr>
            <w:r>
              <w:rPr>
                <w:b/>
                <w:sz w:val="24"/>
              </w:rPr>
              <w:t>Student’s Level of Performance:</w:t>
            </w:r>
          </w:p>
        </w:tc>
      </w:tr>
      <w:tr w:rsidR="004322EA" w14:paraId="54CD6A2A" w14:textId="77777777" w:rsidTr="004322EA">
        <w:tc>
          <w:tcPr>
            <w:tcW w:w="10530" w:type="dxa"/>
            <w:gridSpan w:val="6"/>
          </w:tcPr>
          <w:p w14:paraId="548D88FE" w14:textId="77777777" w:rsidR="004322EA" w:rsidRDefault="004322EA" w:rsidP="004322EA">
            <w:pPr>
              <w:ind w:right="-72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tudent Response to Intervention</w:t>
            </w:r>
          </w:p>
        </w:tc>
      </w:tr>
      <w:tr w:rsidR="004322EA" w14:paraId="51CC10D2" w14:textId="77777777" w:rsidTr="00FE427A">
        <w:tc>
          <w:tcPr>
            <w:tcW w:w="2340" w:type="dxa"/>
          </w:tcPr>
          <w:p w14:paraId="676EAAB1" w14:textId="77777777" w:rsidR="004322EA" w:rsidRPr="004322EA" w:rsidRDefault="004322EA" w:rsidP="004322EA">
            <w:pPr>
              <w:pStyle w:val="ListParagraph"/>
              <w:numPr>
                <w:ilvl w:val="0"/>
                <w:numId w:val="3"/>
              </w:numPr>
              <w:ind w:left="432" w:right="-720" w:hanging="450"/>
              <w:rPr>
                <w:b/>
                <w:sz w:val="24"/>
              </w:rPr>
            </w:pPr>
            <w:r w:rsidRPr="004322EA">
              <w:rPr>
                <w:b/>
                <w:sz w:val="24"/>
              </w:rPr>
              <w:t>Positive</w:t>
            </w:r>
          </w:p>
        </w:tc>
        <w:tc>
          <w:tcPr>
            <w:tcW w:w="4095" w:type="dxa"/>
            <w:gridSpan w:val="3"/>
          </w:tcPr>
          <w:p w14:paraId="1B97358C" w14:textId="77777777" w:rsidR="004322EA" w:rsidRPr="004322EA" w:rsidRDefault="004322EA" w:rsidP="004322EA">
            <w:pPr>
              <w:pStyle w:val="ListParagraph"/>
              <w:numPr>
                <w:ilvl w:val="0"/>
                <w:numId w:val="5"/>
              </w:numPr>
              <w:ind w:left="432" w:right="-720"/>
              <w:rPr>
                <w:b/>
                <w:sz w:val="24"/>
              </w:rPr>
            </w:pPr>
            <w:r w:rsidRPr="004322EA">
              <w:rPr>
                <w:b/>
                <w:sz w:val="24"/>
              </w:rPr>
              <w:t>Continue the intervention</w:t>
            </w:r>
          </w:p>
        </w:tc>
        <w:tc>
          <w:tcPr>
            <w:tcW w:w="4095" w:type="dxa"/>
            <w:gridSpan w:val="2"/>
          </w:tcPr>
          <w:p w14:paraId="12EE0F42" w14:textId="77777777" w:rsidR="004322EA" w:rsidRPr="004322EA" w:rsidRDefault="004322EA" w:rsidP="004322EA">
            <w:pPr>
              <w:pStyle w:val="ListParagraph"/>
              <w:numPr>
                <w:ilvl w:val="0"/>
                <w:numId w:val="4"/>
              </w:numPr>
              <w:ind w:left="567" w:right="-720" w:hanging="450"/>
              <w:rPr>
                <w:b/>
                <w:sz w:val="24"/>
              </w:rPr>
            </w:pPr>
            <w:r w:rsidRPr="004322EA">
              <w:rPr>
                <w:b/>
                <w:sz w:val="24"/>
              </w:rPr>
              <w:t>Fade the intervention</w:t>
            </w:r>
          </w:p>
        </w:tc>
      </w:tr>
      <w:tr w:rsidR="004322EA" w14:paraId="1C0505C5" w14:textId="77777777" w:rsidTr="00C45737">
        <w:tc>
          <w:tcPr>
            <w:tcW w:w="2340" w:type="dxa"/>
          </w:tcPr>
          <w:p w14:paraId="1CAE2AD2" w14:textId="77777777" w:rsidR="004322EA" w:rsidRPr="004322EA" w:rsidRDefault="004322EA" w:rsidP="004322EA">
            <w:pPr>
              <w:pStyle w:val="ListParagraph"/>
              <w:numPr>
                <w:ilvl w:val="0"/>
                <w:numId w:val="3"/>
              </w:numPr>
              <w:ind w:left="432" w:right="-720" w:hanging="450"/>
              <w:rPr>
                <w:b/>
                <w:sz w:val="24"/>
              </w:rPr>
            </w:pPr>
            <w:r w:rsidRPr="004322EA">
              <w:rPr>
                <w:b/>
                <w:sz w:val="24"/>
              </w:rPr>
              <w:t>Questionable</w:t>
            </w:r>
          </w:p>
        </w:tc>
        <w:tc>
          <w:tcPr>
            <w:tcW w:w="4095" w:type="dxa"/>
            <w:gridSpan w:val="3"/>
          </w:tcPr>
          <w:p w14:paraId="60AD8EA8" w14:textId="77777777" w:rsidR="004322EA" w:rsidRPr="004322EA" w:rsidRDefault="004322EA" w:rsidP="004322EA">
            <w:pPr>
              <w:pStyle w:val="ListParagraph"/>
              <w:numPr>
                <w:ilvl w:val="0"/>
                <w:numId w:val="5"/>
              </w:numPr>
              <w:ind w:left="432" w:right="-720"/>
              <w:rPr>
                <w:b/>
                <w:sz w:val="24"/>
              </w:rPr>
            </w:pPr>
            <w:r w:rsidRPr="004322EA">
              <w:rPr>
                <w:b/>
                <w:sz w:val="24"/>
              </w:rPr>
              <w:t>Continue the intervention</w:t>
            </w:r>
          </w:p>
        </w:tc>
        <w:tc>
          <w:tcPr>
            <w:tcW w:w="4095" w:type="dxa"/>
            <w:gridSpan w:val="2"/>
          </w:tcPr>
          <w:p w14:paraId="7D46B119" w14:textId="77777777" w:rsidR="004322EA" w:rsidRPr="004322EA" w:rsidRDefault="004322EA" w:rsidP="004322EA">
            <w:pPr>
              <w:pStyle w:val="ListParagraph"/>
              <w:numPr>
                <w:ilvl w:val="0"/>
                <w:numId w:val="4"/>
              </w:numPr>
              <w:ind w:left="567" w:right="-720" w:hanging="450"/>
              <w:rPr>
                <w:b/>
                <w:sz w:val="24"/>
              </w:rPr>
            </w:pPr>
            <w:r w:rsidRPr="004322EA">
              <w:rPr>
                <w:b/>
                <w:sz w:val="24"/>
              </w:rPr>
              <w:t>Intensify support</w:t>
            </w:r>
          </w:p>
        </w:tc>
      </w:tr>
      <w:tr w:rsidR="004322EA" w14:paraId="4D5B8431" w14:textId="77777777" w:rsidTr="004000E7">
        <w:tc>
          <w:tcPr>
            <w:tcW w:w="2340" w:type="dxa"/>
          </w:tcPr>
          <w:p w14:paraId="07BB0972" w14:textId="77777777" w:rsidR="004322EA" w:rsidRPr="004322EA" w:rsidRDefault="004322EA" w:rsidP="004322EA">
            <w:pPr>
              <w:pStyle w:val="ListParagraph"/>
              <w:numPr>
                <w:ilvl w:val="0"/>
                <w:numId w:val="3"/>
              </w:numPr>
              <w:ind w:left="432" w:right="-720" w:hanging="450"/>
              <w:rPr>
                <w:b/>
                <w:sz w:val="24"/>
              </w:rPr>
            </w:pPr>
            <w:r w:rsidRPr="004322EA">
              <w:rPr>
                <w:b/>
                <w:sz w:val="24"/>
              </w:rPr>
              <w:t>Poor</w:t>
            </w:r>
          </w:p>
        </w:tc>
        <w:tc>
          <w:tcPr>
            <w:tcW w:w="4095" w:type="dxa"/>
            <w:gridSpan w:val="3"/>
          </w:tcPr>
          <w:p w14:paraId="2D661AB4" w14:textId="77777777" w:rsidR="004322EA" w:rsidRPr="004322EA" w:rsidRDefault="004322EA" w:rsidP="004322EA">
            <w:pPr>
              <w:pStyle w:val="ListParagraph"/>
              <w:numPr>
                <w:ilvl w:val="0"/>
                <w:numId w:val="5"/>
              </w:numPr>
              <w:ind w:left="432" w:right="-720"/>
              <w:rPr>
                <w:b/>
                <w:sz w:val="24"/>
              </w:rPr>
            </w:pPr>
            <w:r w:rsidRPr="004322EA">
              <w:rPr>
                <w:b/>
                <w:sz w:val="24"/>
              </w:rPr>
              <w:t>Intensify support</w:t>
            </w:r>
          </w:p>
        </w:tc>
        <w:tc>
          <w:tcPr>
            <w:tcW w:w="4095" w:type="dxa"/>
            <w:gridSpan w:val="2"/>
          </w:tcPr>
          <w:p w14:paraId="411B3F63" w14:textId="77777777" w:rsidR="004322EA" w:rsidRPr="004322EA" w:rsidRDefault="004322EA" w:rsidP="004322EA">
            <w:pPr>
              <w:pStyle w:val="ListParagraph"/>
              <w:numPr>
                <w:ilvl w:val="0"/>
                <w:numId w:val="4"/>
              </w:numPr>
              <w:ind w:left="567" w:right="-720" w:hanging="450"/>
              <w:rPr>
                <w:b/>
                <w:sz w:val="24"/>
              </w:rPr>
            </w:pPr>
            <w:r w:rsidRPr="004322EA">
              <w:rPr>
                <w:b/>
                <w:sz w:val="24"/>
              </w:rPr>
              <w:t>Refer for special education</w:t>
            </w:r>
          </w:p>
        </w:tc>
      </w:tr>
      <w:tr w:rsidR="004322EA" w14:paraId="455ADD67" w14:textId="77777777" w:rsidTr="001150BA">
        <w:tc>
          <w:tcPr>
            <w:tcW w:w="10530" w:type="dxa"/>
            <w:gridSpan w:val="6"/>
          </w:tcPr>
          <w:p w14:paraId="4AEB33BA" w14:textId="77777777" w:rsidR="004322EA" w:rsidRDefault="004322EA" w:rsidP="004322EA">
            <w:pPr>
              <w:pStyle w:val="ListParagraph"/>
              <w:ind w:left="252" w:right="-720" w:hanging="252"/>
              <w:rPr>
                <w:b/>
                <w:sz w:val="24"/>
              </w:rPr>
            </w:pPr>
            <w:r>
              <w:rPr>
                <w:b/>
                <w:sz w:val="24"/>
              </w:rPr>
              <w:t>Next  Steps:</w:t>
            </w:r>
          </w:p>
          <w:p w14:paraId="3C2C3DF0" w14:textId="77777777" w:rsidR="004322EA" w:rsidRDefault="004322EA" w:rsidP="004322EA">
            <w:pPr>
              <w:pStyle w:val="ListParagraph"/>
              <w:ind w:left="252" w:right="-720" w:hanging="252"/>
              <w:rPr>
                <w:b/>
                <w:sz w:val="24"/>
              </w:rPr>
            </w:pPr>
          </w:p>
          <w:p w14:paraId="0850F216" w14:textId="77777777" w:rsidR="004322EA" w:rsidRDefault="004322EA" w:rsidP="004322EA">
            <w:pPr>
              <w:pStyle w:val="ListParagraph"/>
              <w:ind w:left="252" w:right="-720" w:hanging="252"/>
              <w:rPr>
                <w:b/>
                <w:sz w:val="24"/>
              </w:rPr>
            </w:pPr>
          </w:p>
          <w:p w14:paraId="2463FDED" w14:textId="77777777" w:rsidR="004322EA" w:rsidRDefault="004322EA" w:rsidP="004322EA">
            <w:pPr>
              <w:pStyle w:val="ListParagraph"/>
              <w:ind w:left="252" w:right="-720" w:hanging="252"/>
              <w:rPr>
                <w:b/>
                <w:sz w:val="24"/>
              </w:rPr>
            </w:pPr>
          </w:p>
          <w:p w14:paraId="2B112EF6" w14:textId="77777777" w:rsidR="004322EA" w:rsidRDefault="004322EA" w:rsidP="004322EA">
            <w:pPr>
              <w:pStyle w:val="ListParagraph"/>
              <w:ind w:left="252" w:right="-720" w:hanging="252"/>
              <w:rPr>
                <w:b/>
                <w:sz w:val="24"/>
              </w:rPr>
            </w:pPr>
          </w:p>
          <w:p w14:paraId="4D43603E" w14:textId="77777777" w:rsidR="004322EA" w:rsidRDefault="004322EA" w:rsidP="004322EA">
            <w:pPr>
              <w:pStyle w:val="ListParagraph"/>
              <w:ind w:left="252" w:right="-720" w:hanging="252"/>
              <w:rPr>
                <w:b/>
                <w:sz w:val="24"/>
              </w:rPr>
            </w:pPr>
          </w:p>
          <w:p w14:paraId="2CD0124D" w14:textId="77777777" w:rsidR="004322EA" w:rsidRPr="004322EA" w:rsidRDefault="004322EA" w:rsidP="004322EA">
            <w:pPr>
              <w:pStyle w:val="ListParagraph"/>
              <w:ind w:left="252" w:right="-720" w:hanging="252"/>
              <w:rPr>
                <w:b/>
                <w:sz w:val="24"/>
              </w:rPr>
            </w:pPr>
          </w:p>
        </w:tc>
      </w:tr>
    </w:tbl>
    <w:p w14:paraId="49EC928E" w14:textId="77777777" w:rsidR="00C6414B" w:rsidRPr="00B71F4A" w:rsidRDefault="00C6414B" w:rsidP="00B71F4A">
      <w:pPr>
        <w:ind w:right="-720" w:hanging="630"/>
        <w:jc w:val="center"/>
        <w:rPr>
          <w:b/>
          <w:sz w:val="24"/>
        </w:rPr>
      </w:pPr>
    </w:p>
    <w:sectPr w:rsidR="00C6414B" w:rsidRPr="00B71F4A" w:rsidSect="003E4BE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0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C07019" w14:textId="77777777" w:rsidR="00753B9E" w:rsidRDefault="00753B9E" w:rsidP="00DF653C">
      <w:pPr>
        <w:spacing w:after="0" w:line="240" w:lineRule="auto"/>
      </w:pPr>
      <w:r>
        <w:separator/>
      </w:r>
    </w:p>
  </w:endnote>
  <w:endnote w:type="continuationSeparator" w:id="0">
    <w:p w14:paraId="71FD978D" w14:textId="77777777" w:rsidR="00753B9E" w:rsidRDefault="00753B9E" w:rsidP="00DF65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690739" w14:textId="77777777" w:rsidR="00DF653C" w:rsidRDefault="00DF65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476EBD" w14:textId="665CE6E5" w:rsidR="00DF653C" w:rsidRDefault="00873880">
    <w:pPr>
      <w:pStyle w:val="Foo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1B648AAE" wp14:editId="0648C174">
          <wp:simplePos x="0" y="0"/>
          <wp:positionH relativeFrom="column">
            <wp:posOffset>6138042</wp:posOffset>
          </wp:positionH>
          <wp:positionV relativeFrom="paragraph">
            <wp:posOffset>42042</wp:posOffset>
          </wp:positionV>
          <wp:extent cx="521208" cy="530352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RTI TAC Logo clea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1208" cy="5303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5004A2" w14:textId="77777777" w:rsidR="00DF653C" w:rsidRDefault="00DF65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067F65" w14:textId="77777777" w:rsidR="00753B9E" w:rsidRDefault="00753B9E" w:rsidP="00DF653C">
      <w:pPr>
        <w:spacing w:after="0" w:line="240" w:lineRule="auto"/>
      </w:pPr>
      <w:r>
        <w:separator/>
      </w:r>
    </w:p>
  </w:footnote>
  <w:footnote w:type="continuationSeparator" w:id="0">
    <w:p w14:paraId="4814849E" w14:textId="77777777" w:rsidR="00753B9E" w:rsidRDefault="00753B9E" w:rsidP="00DF65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08D1B" w14:textId="77777777" w:rsidR="00DF653C" w:rsidRDefault="00DF65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7D514" w14:textId="6BACFC6E" w:rsidR="00DF653C" w:rsidRDefault="00DF65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4AEF53" w14:textId="77777777" w:rsidR="00DF653C" w:rsidRDefault="00DF65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94355F"/>
    <w:multiLevelType w:val="hybridMultilevel"/>
    <w:tmpl w:val="5544987E"/>
    <w:lvl w:ilvl="0" w:tplc="49746222">
      <w:start w:val="1"/>
      <w:numFmt w:val="bullet"/>
      <w:lvlText w:val="r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6239F"/>
    <w:multiLevelType w:val="hybridMultilevel"/>
    <w:tmpl w:val="ACCA4C48"/>
    <w:lvl w:ilvl="0" w:tplc="49746222">
      <w:start w:val="1"/>
      <w:numFmt w:val="bullet"/>
      <w:lvlText w:val="r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89265D"/>
    <w:multiLevelType w:val="hybridMultilevel"/>
    <w:tmpl w:val="DA441332"/>
    <w:lvl w:ilvl="0" w:tplc="49746222">
      <w:start w:val="1"/>
      <w:numFmt w:val="bullet"/>
      <w:lvlText w:val="r"/>
      <w:lvlJc w:val="left"/>
      <w:pPr>
        <w:ind w:left="79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3" w15:restartNumberingAfterBreak="0">
    <w:nsid w:val="64640EF8"/>
    <w:multiLevelType w:val="hybridMultilevel"/>
    <w:tmpl w:val="019AE09A"/>
    <w:lvl w:ilvl="0" w:tplc="49746222">
      <w:start w:val="1"/>
      <w:numFmt w:val="bullet"/>
      <w:lvlText w:val="r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E70EA7"/>
    <w:multiLevelType w:val="hybridMultilevel"/>
    <w:tmpl w:val="7B862E48"/>
    <w:lvl w:ilvl="0" w:tplc="49746222">
      <w:start w:val="1"/>
      <w:numFmt w:val="bullet"/>
      <w:lvlText w:val="r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21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jGwNDE1NjQ2tjBV0lEKTi0uzszPAykwqgUAolZOsCwAAAA="/>
  </w:docVars>
  <w:rsids>
    <w:rsidRoot w:val="00B71F4A"/>
    <w:rsid w:val="003471A5"/>
    <w:rsid w:val="003E4BEC"/>
    <w:rsid w:val="00410B28"/>
    <w:rsid w:val="004322EA"/>
    <w:rsid w:val="006D19EF"/>
    <w:rsid w:val="00753B9E"/>
    <w:rsid w:val="008630C4"/>
    <w:rsid w:val="00873880"/>
    <w:rsid w:val="00995C06"/>
    <w:rsid w:val="00A11359"/>
    <w:rsid w:val="00AB6DAF"/>
    <w:rsid w:val="00AE3D1B"/>
    <w:rsid w:val="00B71F4A"/>
    <w:rsid w:val="00C6414B"/>
    <w:rsid w:val="00D44157"/>
    <w:rsid w:val="00D62FD5"/>
    <w:rsid w:val="00D91597"/>
    <w:rsid w:val="00DF653C"/>
    <w:rsid w:val="00EA6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E5C442"/>
  <w15:chartTrackingRefBased/>
  <w15:docId w15:val="{408328DE-FDE3-40E0-8EA5-91EA8E845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1F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1F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F65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653C"/>
  </w:style>
  <w:style w:type="paragraph" w:styleId="Footer">
    <w:name w:val="footer"/>
    <w:basedOn w:val="Normal"/>
    <w:link w:val="FooterChar"/>
    <w:uiPriority w:val="99"/>
    <w:unhideWhenUsed/>
    <w:rsid w:val="00DF65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65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ffalo State</Company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czak, Theresa M.</dc:creator>
  <cp:keywords/>
  <dc:description/>
  <cp:lastModifiedBy>Dane Di Cesare</cp:lastModifiedBy>
  <cp:revision>5</cp:revision>
  <dcterms:created xsi:type="dcterms:W3CDTF">2018-06-13T00:41:00Z</dcterms:created>
  <dcterms:modified xsi:type="dcterms:W3CDTF">2018-06-25T04:57:00Z</dcterms:modified>
</cp:coreProperties>
</file>